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283" w:type="pct"/>
        <w:tblInd w:w="-335" w:type="dxa"/>
        <w:tblCellMar>
          <w:top w:w="72" w:type="dxa"/>
          <w:left w:w="115" w:type="dxa"/>
          <w:bottom w:w="72" w:type="dxa"/>
          <w:right w:w="115" w:type="dxa"/>
        </w:tblCellMar>
        <w:tblLook w:val="04A0" w:firstRow="1" w:lastRow="0" w:firstColumn="1" w:lastColumn="0" w:noHBand="0" w:noVBand="1"/>
      </w:tblPr>
      <w:tblGrid>
        <w:gridCol w:w="3639"/>
        <w:gridCol w:w="6965"/>
      </w:tblGrid>
      <w:tr w:rsidR="000F63A2" w:rsidRPr="00755477" w:rsidTr="003E4CC5">
        <w:trPr>
          <w:trHeight w:val="2538"/>
        </w:trPr>
        <w:tc>
          <w:tcPr>
            <w:tcW w:w="1716" w:type="pct"/>
            <w:tcBorders>
              <w:top w:val="nil"/>
              <w:left w:val="nil"/>
              <w:bottom w:val="single" w:sz="4" w:space="0" w:color="943634"/>
              <w:right w:val="nil"/>
            </w:tcBorders>
            <w:shd w:val="clear" w:color="auto" w:fill="0070C0"/>
            <w:vAlign w:val="center"/>
            <w:hideMark/>
          </w:tcPr>
          <w:p w:rsidR="000F63A2" w:rsidRPr="00755477" w:rsidRDefault="000F63A2" w:rsidP="000F63A2">
            <w:pPr>
              <w:pStyle w:val="Header"/>
              <w:jc w:val="center"/>
              <w:rPr>
                <w:b/>
                <w:color w:val="FFFFFF"/>
                <w:sz w:val="28"/>
              </w:rPr>
            </w:pPr>
            <w:r w:rsidRPr="00755477">
              <w:rPr>
                <w:b/>
                <w:color w:val="FFFFFF"/>
                <w:sz w:val="28"/>
              </w:rPr>
              <w:t>Facilitator’s Guide</w:t>
            </w:r>
          </w:p>
          <w:p w:rsidR="000F63A2" w:rsidRPr="00755477" w:rsidRDefault="00FF2DF3" w:rsidP="000F63A2">
            <w:pPr>
              <w:pStyle w:val="Header"/>
              <w:jc w:val="center"/>
              <w:rPr>
                <w:b/>
                <w:color w:val="FFFFFF"/>
              </w:rPr>
            </w:pPr>
            <w:r>
              <w:rPr>
                <w:b/>
                <w:color w:val="FFFFFF"/>
                <w:sz w:val="28"/>
              </w:rPr>
              <w:t>K-5</w:t>
            </w:r>
            <w:r w:rsidR="0076062D">
              <w:rPr>
                <w:b/>
                <w:color w:val="FFFFFF"/>
                <w:sz w:val="28"/>
              </w:rPr>
              <w:t xml:space="preserve"> Art of Questioning </w:t>
            </w:r>
          </w:p>
        </w:tc>
        <w:tc>
          <w:tcPr>
            <w:tcW w:w="3284" w:type="pct"/>
            <w:tcBorders>
              <w:top w:val="nil"/>
              <w:left w:val="nil"/>
              <w:bottom w:val="single" w:sz="4" w:space="0" w:color="auto"/>
              <w:right w:val="nil"/>
            </w:tcBorders>
            <w:hideMark/>
          </w:tcPr>
          <w:p w:rsidR="000F63A2" w:rsidRPr="00755477" w:rsidRDefault="000F63A2" w:rsidP="000F63A2">
            <w:pPr>
              <w:pStyle w:val="Header"/>
              <w:rPr>
                <w:color w:val="76923C"/>
              </w:rPr>
            </w:pPr>
          </w:p>
        </w:tc>
      </w:tr>
    </w:tbl>
    <w:p w:rsidR="000F63A2" w:rsidRPr="003E4CC5" w:rsidRDefault="003E4CC5" w:rsidP="000F63A2">
      <w:pPr>
        <w:tabs>
          <w:tab w:val="center" w:pos="4320"/>
          <w:tab w:val="left" w:pos="7649"/>
        </w:tabs>
        <w:rPr>
          <w:b/>
          <w:color w:val="0070C0"/>
        </w:rPr>
      </w:pPr>
      <w:r>
        <w:rPr>
          <w:noProof/>
        </w:rPr>
        <w:drawing>
          <wp:anchor distT="0" distB="0" distL="114300" distR="114300" simplePos="0" relativeHeight="251657216" behindDoc="1" locked="0" layoutInCell="1" allowOverlap="1">
            <wp:simplePos x="0" y="0"/>
            <wp:positionH relativeFrom="column">
              <wp:posOffset>1953260</wp:posOffset>
            </wp:positionH>
            <wp:positionV relativeFrom="paragraph">
              <wp:posOffset>-1976120</wp:posOffset>
            </wp:positionV>
            <wp:extent cx="4435323" cy="2219325"/>
            <wp:effectExtent l="0" t="0" r="0" b="0"/>
            <wp:wrapNone/>
            <wp:docPr id="1" name="Picture 1" descr="C:\Users\CASEI\AppData\Local\Microsoft\Windows\INetCache\Content.Word\CIA final logo-06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SEI\AppData\Local\Microsoft\Windows\INetCache\Content.Word\CIA final logo-06 transparen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5323" cy="2219325"/>
                    </a:xfrm>
                    <a:prstGeom prst="rect">
                      <a:avLst/>
                    </a:prstGeom>
                    <a:noFill/>
                    <a:ln>
                      <a:noFill/>
                    </a:ln>
                  </pic:spPr>
                </pic:pic>
              </a:graphicData>
            </a:graphic>
            <wp14:sizeRelH relativeFrom="page">
              <wp14:pctWidth>0</wp14:pctWidth>
            </wp14:sizeRelH>
            <wp14:sizeRelV relativeFrom="page">
              <wp14:pctHeight>0</wp14:pctHeight>
            </wp14:sizeRelV>
          </wp:anchor>
        </w:drawing>
      </w:r>
      <w:r w:rsidR="000F63A2">
        <w:rPr>
          <w:b/>
        </w:rPr>
        <w:tab/>
      </w:r>
      <w:bookmarkStart w:id="0" w:name="_GoBack"/>
      <w:bookmarkEnd w:id="0"/>
    </w:p>
    <w:p w:rsidR="000F63A2" w:rsidRDefault="000F63A2" w:rsidP="00245CD8">
      <w:pPr>
        <w:spacing w:after="120"/>
        <w:rPr>
          <w:b/>
        </w:rPr>
      </w:pPr>
      <w:r>
        <w:rPr>
          <w:b/>
        </w:rPr>
        <w:t>Session Description</w:t>
      </w:r>
    </w:p>
    <w:p w:rsidR="000F63A2" w:rsidRPr="0076062D" w:rsidRDefault="000F63A2" w:rsidP="00245CD8">
      <w:pPr>
        <w:spacing w:after="120"/>
      </w:pPr>
      <w:r>
        <w:t xml:space="preserve">Participants will use </w:t>
      </w:r>
      <w:r w:rsidR="0076062D">
        <w:t xml:space="preserve">a role-playing activity to discuss questioning tactics for teachers to implement the Mathematical Practice Standards.  Participants will problem-solve issues in a traditional math classroom and create questions that lead to a higher level of student learning.  </w:t>
      </w:r>
    </w:p>
    <w:p w:rsidR="000F63A2" w:rsidRDefault="000F63A2" w:rsidP="00245CD8">
      <w:pPr>
        <w:spacing w:after="120"/>
        <w:rPr>
          <w:b/>
        </w:rPr>
      </w:pPr>
      <w:r>
        <w:rPr>
          <w:b/>
        </w:rPr>
        <w:t>Goal of the Session</w:t>
      </w:r>
    </w:p>
    <w:p w:rsidR="000F63A2" w:rsidRDefault="000F63A2" w:rsidP="00245CD8">
      <w:pPr>
        <w:spacing w:after="120"/>
      </w:pPr>
      <w:r>
        <w:t xml:space="preserve">Participants will use the Common Core State Standards for Mathematical Practice </w:t>
      </w:r>
      <w:r w:rsidR="0076062D">
        <w:t>to recognize and write good thought-provoking questions</w:t>
      </w:r>
    </w:p>
    <w:p w:rsidR="000F63A2" w:rsidRDefault="000F63A2" w:rsidP="00245CD8">
      <w:pPr>
        <w:spacing w:after="120"/>
        <w:rPr>
          <w:b/>
        </w:rPr>
      </w:pPr>
      <w:r>
        <w:rPr>
          <w:b/>
        </w:rPr>
        <w:t>Pre-session Preparation</w:t>
      </w:r>
    </w:p>
    <w:p w:rsidR="000F63A2" w:rsidRDefault="000F63A2" w:rsidP="00245CD8">
      <w:pPr>
        <w:numPr>
          <w:ilvl w:val="0"/>
          <w:numId w:val="9"/>
        </w:numPr>
        <w:spacing w:after="0" w:line="240" w:lineRule="auto"/>
      </w:pPr>
      <w:r>
        <w:t>Review the PP an</w:t>
      </w:r>
      <w:r w:rsidR="0076062D">
        <w:t>d slide notes</w:t>
      </w:r>
    </w:p>
    <w:p w:rsidR="000F63A2" w:rsidRDefault="000F63A2" w:rsidP="00245CD8">
      <w:pPr>
        <w:numPr>
          <w:ilvl w:val="0"/>
          <w:numId w:val="9"/>
        </w:numPr>
        <w:spacing w:after="0" w:line="240" w:lineRule="auto"/>
      </w:pPr>
      <w:r>
        <w:t xml:space="preserve">Make copies of the </w:t>
      </w:r>
      <w:r w:rsidR="0076062D">
        <w:t xml:space="preserve">Art of Questioning Working Sheet, the </w:t>
      </w:r>
      <w:proofErr w:type="gramStart"/>
      <w:r w:rsidR="0076062D">
        <w:t>Role Playing</w:t>
      </w:r>
      <w:proofErr w:type="gramEnd"/>
      <w:r w:rsidR="0076062D">
        <w:t xml:space="preserve"> Handout, and the Standards for Mathematical Practice </w:t>
      </w:r>
    </w:p>
    <w:p w:rsidR="00132005" w:rsidRDefault="00132005" w:rsidP="00245CD8">
      <w:pPr>
        <w:numPr>
          <w:ilvl w:val="0"/>
          <w:numId w:val="9"/>
        </w:numPr>
        <w:spacing w:after="0" w:line="240" w:lineRule="auto"/>
      </w:pPr>
      <w:r>
        <w:t xml:space="preserve">Have poster paper and markers available.  </w:t>
      </w:r>
    </w:p>
    <w:p w:rsidR="00132005" w:rsidRDefault="00132005" w:rsidP="00132005">
      <w:pPr>
        <w:spacing w:after="0" w:line="240" w:lineRule="auto"/>
      </w:pPr>
    </w:p>
    <w:tbl>
      <w:tblPr>
        <w:tblW w:w="10116"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620"/>
        <w:gridCol w:w="5616"/>
        <w:gridCol w:w="2880"/>
      </w:tblGrid>
      <w:tr w:rsidR="000F63A2" w:rsidRPr="00755477" w:rsidTr="000F63A2">
        <w:trPr>
          <w:cantSplit/>
          <w:trHeight w:val="431"/>
          <w:tblHeader/>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jc w:val="center"/>
              <w:rPr>
                <w:b/>
              </w:rPr>
            </w:pPr>
            <w:r w:rsidRPr="00755477">
              <w:rPr>
                <w:b/>
              </w:rPr>
              <w:t>TIME</w:t>
            </w:r>
          </w:p>
        </w:tc>
        <w:tc>
          <w:tcPr>
            <w:tcW w:w="5616"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jc w:val="center"/>
              <w:rPr>
                <w:b/>
              </w:rPr>
            </w:pPr>
            <w:r w:rsidRPr="00755477">
              <w:rPr>
                <w:b/>
              </w:rPr>
              <w:t>CONTENT/ACTIVITIES</w:t>
            </w:r>
          </w:p>
        </w:tc>
        <w:tc>
          <w:tcPr>
            <w:tcW w:w="288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jc w:val="center"/>
              <w:rPr>
                <w:b/>
              </w:rPr>
            </w:pPr>
            <w:r w:rsidRPr="00755477">
              <w:rPr>
                <w:b/>
              </w:rPr>
              <w:t>MATERIALS</w:t>
            </w: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0F63A2" w:rsidP="000F63A2">
            <w:pPr>
              <w:rPr>
                <w:highlight w:val="yellow"/>
              </w:rPr>
            </w:pPr>
            <w:r w:rsidRPr="00755477">
              <w:t xml:space="preserve">5 min </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0F63A2" w:rsidP="000F63A2">
            <w:pPr>
              <w:spacing w:after="120"/>
              <w:rPr>
                <w:b/>
              </w:rPr>
            </w:pPr>
            <w:r>
              <w:rPr>
                <w:b/>
              </w:rPr>
              <w:t>Introduction and Objectives</w:t>
            </w:r>
          </w:p>
          <w:p w:rsidR="000F63A2" w:rsidRDefault="000F63A2" w:rsidP="000F63A2">
            <w:pPr>
              <w:spacing w:after="120"/>
              <w:rPr>
                <w:i/>
              </w:rPr>
            </w:pPr>
            <w:r w:rsidRPr="00755477">
              <w:t>Slides 1-2</w:t>
            </w:r>
            <w:r w:rsidRPr="00755477">
              <w:rPr>
                <w:i/>
              </w:rPr>
              <w:t xml:space="preserve"> </w:t>
            </w:r>
          </w:p>
          <w:p w:rsidR="00132005" w:rsidRPr="00132005" w:rsidRDefault="00132005" w:rsidP="000F63A2">
            <w:pPr>
              <w:spacing w:after="120"/>
            </w:pPr>
            <w:r>
              <w:t xml:space="preserve">Introduce yourself and the goals of the session.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0F63A2" w:rsidP="000F63A2"/>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2848F0" w:rsidP="000F63A2">
            <w:r>
              <w:t>1</w:t>
            </w:r>
            <w:r w:rsidR="000F63A2">
              <w:t>5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Default="0076062D" w:rsidP="000F63A2">
            <w:pPr>
              <w:spacing w:after="120"/>
              <w:rPr>
                <w:b/>
              </w:rPr>
            </w:pPr>
            <w:r>
              <w:rPr>
                <w:b/>
              </w:rPr>
              <w:t>Role Playing</w:t>
            </w:r>
          </w:p>
          <w:p w:rsidR="00245CD8" w:rsidRDefault="002848F0" w:rsidP="00FB73DD">
            <w:pPr>
              <w:spacing w:after="120"/>
            </w:pPr>
            <w:r w:rsidRPr="002848F0">
              <w:t>Slide 3</w:t>
            </w:r>
          </w:p>
          <w:p w:rsidR="002848F0" w:rsidRPr="000F63A2" w:rsidRDefault="00245CD8" w:rsidP="00245CD8">
            <w:pPr>
              <w:spacing w:after="120"/>
            </w:pPr>
            <w:r>
              <w:t>A</w:t>
            </w:r>
            <w:r w:rsidR="0076062D">
              <w:t xml:space="preserve">ssign </w:t>
            </w:r>
            <w:r>
              <w:t>four volunteers</w:t>
            </w:r>
            <w:r w:rsidR="0076062D">
              <w:t xml:space="preserve"> to play the roles of Samantha, Lucia, </w:t>
            </w:r>
            <w:proofErr w:type="spellStart"/>
            <w:r w:rsidR="0076062D">
              <w:t>JaVaughn</w:t>
            </w:r>
            <w:proofErr w:type="spellEnd"/>
            <w:r w:rsidR="0076062D">
              <w:t xml:space="preserve"> and Ethan.  </w:t>
            </w:r>
            <w:r w:rsidR="002848F0">
              <w:t>Have the particip</w:t>
            </w:r>
            <w:r>
              <w:t xml:space="preserve">ants read the handout carefully. </w:t>
            </w:r>
            <w:r w:rsidR="002848F0">
              <w:t>After the “actors” have had time to review their role, show all participants the intended content standards and explain that this scene takes place at</w:t>
            </w:r>
            <w:r w:rsidR="00FB73DD">
              <w:t xml:space="preserve"> the end of a lesson on subtracting two two-digit numbers</w:t>
            </w:r>
            <w:r w:rsidR="002848F0">
              <w:t xml:space="preserv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Default="000F63A2" w:rsidP="000F63A2"/>
          <w:p w:rsidR="0076062D" w:rsidRDefault="0076062D" w:rsidP="00245CD8">
            <w:pPr>
              <w:spacing w:after="0"/>
            </w:pPr>
            <w:r>
              <w:t>Role Playing Handout</w:t>
            </w:r>
          </w:p>
          <w:p w:rsidR="002848F0" w:rsidRDefault="00245CD8" w:rsidP="00245CD8">
            <w:pPr>
              <w:spacing w:after="0"/>
            </w:pPr>
            <w:r>
              <w:t xml:space="preserve">(one for each “actor”, but useful to </w:t>
            </w:r>
            <w:proofErr w:type="gramStart"/>
            <w:r>
              <w:t>refer back</w:t>
            </w:r>
            <w:proofErr w:type="gramEnd"/>
            <w:r>
              <w:t xml:space="preserve"> to if all participants have them)</w:t>
            </w:r>
          </w:p>
          <w:p w:rsidR="00245CD8" w:rsidRDefault="00245CD8" w:rsidP="00245CD8">
            <w:pPr>
              <w:spacing w:after="0"/>
            </w:pPr>
          </w:p>
          <w:p w:rsidR="002848F0" w:rsidRPr="00755477" w:rsidRDefault="002848F0" w:rsidP="000F63A2">
            <w:r>
              <w:t xml:space="preserve">Poster paper, a chalkboard or white board.  </w:t>
            </w: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2848F0" w:rsidP="000F63A2">
            <w:r>
              <w:lastRenderedPageBreak/>
              <w:t>1</w:t>
            </w:r>
            <w:r w:rsidR="000F63A2">
              <w:t>0 min</w:t>
            </w:r>
          </w:p>
          <w:p w:rsidR="000F63A2" w:rsidRPr="00755477" w:rsidRDefault="000F63A2" w:rsidP="000F63A2"/>
          <w:p w:rsidR="000F63A2" w:rsidRPr="00755477" w:rsidRDefault="000F63A2" w:rsidP="000F63A2"/>
          <w:p w:rsidR="000F63A2" w:rsidRPr="00755477" w:rsidRDefault="000F63A2" w:rsidP="000F63A2"/>
          <w:p w:rsidR="000F63A2" w:rsidRPr="00755477" w:rsidRDefault="000F63A2" w:rsidP="000F63A2"/>
          <w:p w:rsidR="000F63A2" w:rsidRPr="00755477" w:rsidRDefault="000F63A2" w:rsidP="000F63A2"/>
        </w:tc>
        <w:tc>
          <w:tcPr>
            <w:tcW w:w="5616"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2848F0" w:rsidP="000F63A2">
            <w:pPr>
              <w:spacing w:after="120"/>
            </w:pPr>
            <w:r>
              <w:rPr>
                <w:b/>
              </w:rPr>
              <w:t>Issues</w:t>
            </w:r>
          </w:p>
          <w:p w:rsidR="000F63A2" w:rsidRPr="00755477" w:rsidRDefault="000F63A2" w:rsidP="000F63A2">
            <w:pPr>
              <w:spacing w:after="120"/>
            </w:pPr>
            <w:r w:rsidRPr="00755477">
              <w:t xml:space="preserve">Slides </w:t>
            </w:r>
            <w:r w:rsidR="002848F0">
              <w:t>4-5</w:t>
            </w:r>
          </w:p>
          <w:p w:rsidR="0038790B" w:rsidRDefault="002848F0" w:rsidP="002848F0">
            <w:pPr>
              <w:spacing w:after="120"/>
            </w:pPr>
            <w:r>
              <w:t xml:space="preserve">Ask the participants the questions on the slide one at a time.  Give them time to think, pair, share during discussion of the questions.  </w:t>
            </w:r>
            <w:r w:rsidR="0038790B">
              <w:t xml:space="preserve">  </w:t>
            </w:r>
            <w:r>
              <w:t xml:space="preserve">Point out that any lesson has good and bad qualities and that they should think about both.  Possible answers are listed on the bottom of the slide.  </w:t>
            </w:r>
          </w:p>
          <w:p w:rsidR="002848F0" w:rsidRPr="00755477" w:rsidRDefault="002848F0" w:rsidP="00245CD8">
            <w:pPr>
              <w:spacing w:after="120"/>
            </w:pPr>
            <w:r>
              <w:t xml:space="preserve">Allow participants to read the quote on slide 5 and consider how often we as teachers are too nice </w:t>
            </w:r>
            <w:r w:rsidR="00245CD8">
              <w:t>because we</w:t>
            </w:r>
            <w:r>
              <w:t xml:space="preserve"> don’t want our students to struggl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Default="000F63A2" w:rsidP="000F63A2">
            <w:r w:rsidRPr="00755477">
              <w:t xml:space="preserve"> </w:t>
            </w:r>
          </w:p>
          <w:p w:rsidR="000F63A2" w:rsidRPr="00F04EB5" w:rsidRDefault="000F63A2" w:rsidP="000F63A2"/>
          <w:p w:rsidR="000F63A2" w:rsidRDefault="000F63A2" w:rsidP="000F63A2"/>
          <w:p w:rsidR="000F63A2" w:rsidRPr="00F04EB5" w:rsidRDefault="000F63A2" w:rsidP="000F63A2">
            <w:pPr>
              <w:jc w:val="center"/>
            </w:pP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38790B" w:rsidP="000F63A2">
            <w:r>
              <w:t>20</w:t>
            </w:r>
            <w:r w:rsidR="000F63A2" w:rsidRPr="00755477">
              <w:t xml:space="preserve"> minutes</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2848F0" w:rsidP="000F63A2">
            <w:pPr>
              <w:spacing w:after="120"/>
            </w:pPr>
            <w:r>
              <w:rPr>
                <w:b/>
              </w:rPr>
              <w:t xml:space="preserve">Introduce Standards for Mathematical Practice </w:t>
            </w:r>
          </w:p>
          <w:p w:rsidR="0038790B" w:rsidRDefault="00B648C6" w:rsidP="000F63A2">
            <w:pPr>
              <w:spacing w:after="120"/>
            </w:pPr>
            <w:r>
              <w:t xml:space="preserve">Slides </w:t>
            </w:r>
            <w:r w:rsidR="00132005">
              <w:t xml:space="preserve">6 – 7 </w:t>
            </w:r>
          </w:p>
          <w:p w:rsidR="0038790B" w:rsidRDefault="002848F0" w:rsidP="000F63A2">
            <w:pPr>
              <w:spacing w:after="120"/>
            </w:pPr>
            <w:r>
              <w:t xml:space="preserve">Hand out the practice standards if the participants do not already have them.  Explain that these standards are required.  When a state adopts the CCSSM, they </w:t>
            </w:r>
            <w:r w:rsidR="00245CD8">
              <w:t xml:space="preserve">are </w:t>
            </w:r>
            <w:r>
              <w:t>adopt</w:t>
            </w:r>
            <w:r w:rsidR="00245CD8">
              <w:t>ing</w:t>
            </w:r>
            <w:r>
              <w:t xml:space="preserve"> both parts – the content and the practice standards.  </w:t>
            </w:r>
          </w:p>
          <w:p w:rsidR="002848F0" w:rsidRDefault="002848F0" w:rsidP="000F63A2">
            <w:pPr>
              <w:spacing w:after="120"/>
            </w:pPr>
            <w:r>
              <w:t xml:space="preserve">The participants are going to work on a practice standard as a full group before working on one as a small group.  </w:t>
            </w:r>
          </w:p>
          <w:p w:rsidR="002848F0" w:rsidRPr="00755477" w:rsidRDefault="002848F0" w:rsidP="00245CD8">
            <w:pPr>
              <w:spacing w:after="120"/>
              <w:rPr>
                <w:b/>
              </w:rPr>
            </w:pPr>
            <w:r>
              <w:t>Participants will read MP 1 and highlight up to 12 words.  Give participants about 5 mi</w:t>
            </w:r>
            <w:r w:rsidR="00245CD8">
              <w:t xml:space="preserve">nutes to read and highlight, </w:t>
            </w:r>
            <w:r>
              <w:t xml:space="preserve">then </w:t>
            </w:r>
            <w:r w:rsidR="00245CD8">
              <w:t>talk to a partner</w:t>
            </w:r>
            <w:r>
              <w:t xml:space="preserve"> and then </w:t>
            </w:r>
            <w:r w:rsidR="00245CD8">
              <w:t>share answers with the full group</w:t>
            </w:r>
            <w:r w:rsidR="00132005">
              <w:t>.  They may want to record their words on the top of their working sheet.  Create a full group list on a computer docume</w:t>
            </w:r>
            <w:r w:rsidR="00245CD8">
              <w:t>nt, chalkboard or poster paper. L</w:t>
            </w:r>
            <w:r w:rsidR="00132005">
              <w:t xml:space="preserve">imit the final number to 12.  Possible answers are available on the bottom of the slid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0F63A2" w:rsidRDefault="000F63A2" w:rsidP="000F63A2"/>
          <w:p w:rsidR="002848F0" w:rsidRDefault="002848F0" w:rsidP="000F63A2">
            <w:r>
              <w:t xml:space="preserve">Standards for Mathematical Practice  </w:t>
            </w:r>
          </w:p>
          <w:p w:rsidR="002848F0" w:rsidRPr="00755477" w:rsidRDefault="002848F0" w:rsidP="000F63A2">
            <w:r>
              <w:t xml:space="preserve">Art of Questioning Working Sheet.  </w:t>
            </w:r>
          </w:p>
        </w:tc>
      </w:tr>
      <w:tr w:rsidR="000F63A2"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hideMark/>
          </w:tcPr>
          <w:p w:rsidR="000F63A2" w:rsidRPr="00755477" w:rsidRDefault="00132005" w:rsidP="000F63A2">
            <w:r>
              <w:lastRenderedPageBreak/>
              <w:t>20</w:t>
            </w:r>
            <w:r w:rsidR="000F63A2" w:rsidRPr="00755477">
              <w:t xml:space="preserve">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0F63A2" w:rsidRPr="00755477" w:rsidRDefault="00132005" w:rsidP="000F63A2">
            <w:pPr>
              <w:spacing w:after="120"/>
              <w:rPr>
                <w:b/>
              </w:rPr>
            </w:pPr>
            <w:r>
              <w:rPr>
                <w:b/>
              </w:rPr>
              <w:t>Your Turn</w:t>
            </w:r>
          </w:p>
          <w:p w:rsidR="000F63A2" w:rsidRPr="00755477" w:rsidRDefault="0038790B" w:rsidP="000F63A2">
            <w:pPr>
              <w:tabs>
                <w:tab w:val="left" w:pos="1680"/>
              </w:tabs>
              <w:spacing w:after="120"/>
            </w:pPr>
            <w:r>
              <w:t>Slide</w:t>
            </w:r>
            <w:r w:rsidR="00B648C6">
              <w:t>s</w:t>
            </w:r>
            <w:r>
              <w:t xml:space="preserve"> </w:t>
            </w:r>
            <w:r w:rsidR="00132005">
              <w:t xml:space="preserve">8 </w:t>
            </w:r>
          </w:p>
          <w:p w:rsidR="000F63A2" w:rsidRDefault="00132005" w:rsidP="000F63A2">
            <w:pPr>
              <w:tabs>
                <w:tab w:val="left" w:pos="1680"/>
              </w:tabs>
            </w:pPr>
            <w:r>
              <w:t xml:space="preserve">Assign a practice standard to each small group.  Try to create at least 7 groups to accommodate the remaining standards.  If there more than 50 people, you may want to break up into </w:t>
            </w:r>
            <w:r w:rsidR="00245CD8">
              <w:t xml:space="preserve">14 </w:t>
            </w:r>
            <w:r>
              <w:t xml:space="preserve">groups and have two groups do each standard.  </w:t>
            </w:r>
          </w:p>
          <w:p w:rsidR="00132005" w:rsidRPr="00755477" w:rsidRDefault="00132005" w:rsidP="00132005">
            <w:pPr>
              <w:tabs>
                <w:tab w:val="left" w:pos="1680"/>
              </w:tabs>
            </w:pPr>
            <w:r>
              <w:t xml:space="preserve">Tell the participants to read their standard and to highlight 12 words.  After individuals have time to read and think, have them work with their group to find 12 total words.  Participants should put these 12 words on the top third of their poster paper.  </w:t>
            </w:r>
          </w:p>
        </w:tc>
        <w:tc>
          <w:tcPr>
            <w:tcW w:w="2880" w:type="dxa"/>
            <w:tcBorders>
              <w:top w:val="single" w:sz="4" w:space="0" w:color="auto"/>
              <w:left w:val="single" w:sz="4" w:space="0" w:color="auto"/>
              <w:bottom w:val="single" w:sz="4" w:space="0" w:color="auto"/>
              <w:right w:val="single" w:sz="4" w:space="0" w:color="auto"/>
            </w:tcBorders>
            <w:shd w:val="clear" w:color="auto" w:fill="auto"/>
            <w:hideMark/>
          </w:tcPr>
          <w:p w:rsidR="000F63A2" w:rsidRDefault="000F63A2" w:rsidP="000F63A2"/>
          <w:p w:rsidR="00132005" w:rsidRPr="00755477" w:rsidRDefault="00132005" w:rsidP="000F63A2">
            <w:r>
              <w:t xml:space="preserve">Poster paper for each group with a line dividing the top third and the bottom two-thirds.  </w:t>
            </w:r>
          </w:p>
        </w:tc>
      </w:tr>
      <w:tr w:rsidR="0038790B"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38790B" w:rsidRDefault="00132005" w:rsidP="000F63A2">
            <w:r>
              <w:t>20</w:t>
            </w:r>
            <w:r w:rsidR="0038790B">
              <w:t xml:space="preserve">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38790B" w:rsidRDefault="00132005" w:rsidP="000F63A2">
            <w:pPr>
              <w:spacing w:after="120"/>
              <w:rPr>
                <w:b/>
              </w:rPr>
            </w:pPr>
            <w:r>
              <w:rPr>
                <w:b/>
              </w:rPr>
              <w:t xml:space="preserve">Role-Playing improvements </w:t>
            </w:r>
          </w:p>
          <w:p w:rsidR="00B648C6" w:rsidRDefault="00B648C6" w:rsidP="000F63A2">
            <w:pPr>
              <w:spacing w:after="120"/>
            </w:pPr>
            <w:r>
              <w:t xml:space="preserve">Slides </w:t>
            </w:r>
            <w:r w:rsidR="00FB73DD">
              <w:t>9-10</w:t>
            </w:r>
          </w:p>
          <w:p w:rsidR="00132005" w:rsidRDefault="00132005" w:rsidP="00132005">
            <w:pPr>
              <w:spacing w:after="120"/>
            </w:pPr>
            <w:r>
              <w:t xml:space="preserve">Again, participants are going to work on a practice standard as a full group before working on one as a small group. Ask the participants to think of how they could incorporate MP1 into the role-playing scene.  Have the participants think, pair, share.  Create a full-group list of ideas.  Possible ideas are at the bottom of the slide.   </w:t>
            </w:r>
          </w:p>
          <w:p w:rsidR="0038790B" w:rsidRPr="0038790B" w:rsidRDefault="0038790B" w:rsidP="000F63A2">
            <w:pPr>
              <w:spacing w:after="120"/>
            </w:pPr>
            <w:r>
              <w:t xml:space="preserve">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38790B" w:rsidRDefault="0038790B" w:rsidP="000F63A2"/>
        </w:tc>
      </w:tr>
      <w:tr w:rsidR="00B648C6"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B648C6" w:rsidRDefault="00CF472A" w:rsidP="000F63A2">
            <w:r>
              <w:lastRenderedPageBreak/>
              <w:t>20</w:t>
            </w:r>
            <w:r w:rsidR="00B648C6">
              <w:t xml:space="preserve">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B648C6" w:rsidRDefault="00132005" w:rsidP="000F63A2">
            <w:pPr>
              <w:spacing w:after="120"/>
              <w:rPr>
                <w:b/>
              </w:rPr>
            </w:pPr>
            <w:r>
              <w:rPr>
                <w:b/>
              </w:rPr>
              <w:t xml:space="preserve">Your Turn – Questions </w:t>
            </w:r>
          </w:p>
          <w:p w:rsidR="00B648C6" w:rsidRDefault="00B648C6" w:rsidP="000F63A2">
            <w:pPr>
              <w:spacing w:after="120"/>
            </w:pPr>
            <w:r>
              <w:t xml:space="preserve">Slide </w:t>
            </w:r>
            <w:r w:rsidR="00132005">
              <w:t xml:space="preserve">11 - </w:t>
            </w:r>
            <w:r w:rsidR="00FB73DD">
              <w:t>17</w:t>
            </w:r>
          </w:p>
          <w:p w:rsidR="00A73ABB" w:rsidRDefault="00A73ABB" w:rsidP="00B648C6">
            <w:pPr>
              <w:spacing w:after="120"/>
            </w:pPr>
            <w:r>
              <w:t xml:space="preserve">Using the </w:t>
            </w:r>
            <w:r w:rsidR="00245CD8">
              <w:t xml:space="preserve">assigned practice standard, have the participants </w:t>
            </w:r>
            <w:r>
              <w:t xml:space="preserve">write questions or actions for the teacher in the role-playing activity to ask or take.  Give the participants silent time to brainstorm and then let them work in their small groups and put these questions and actions onto the bottom two-thirds of their poster.  </w:t>
            </w:r>
          </w:p>
          <w:p w:rsidR="006E5F08" w:rsidRPr="00B648C6" w:rsidRDefault="006E5F08" w:rsidP="006E5F08">
            <w:pPr>
              <w:spacing w:after="120"/>
            </w:pPr>
            <w:r>
              <w:t xml:space="preserve">When the participants are finished, have the small groups present their posters.  Use the appropriate slide to lead off each groups’ presentation.  There are possible answers at the bottom of each practice standard slide.  You can use these to help the participants during their discussion or if you feel like you need to add something during the presentation.  If the participants and the presentations are going fine, you do not need to use these at all.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B648C6" w:rsidRDefault="00B648C6" w:rsidP="000F63A2"/>
        </w:tc>
      </w:tr>
      <w:tr w:rsidR="00B648C6" w:rsidRPr="00755477" w:rsidTr="000F63A2">
        <w:trPr>
          <w:cantSplit/>
        </w:trPr>
        <w:tc>
          <w:tcPr>
            <w:tcW w:w="1620" w:type="dxa"/>
            <w:tcBorders>
              <w:top w:val="single" w:sz="4" w:space="0" w:color="auto"/>
              <w:left w:val="single" w:sz="4" w:space="0" w:color="auto"/>
              <w:bottom w:val="single" w:sz="4" w:space="0" w:color="auto"/>
              <w:right w:val="single" w:sz="4" w:space="0" w:color="auto"/>
            </w:tcBorders>
            <w:shd w:val="clear" w:color="auto" w:fill="auto"/>
          </w:tcPr>
          <w:p w:rsidR="00B648C6" w:rsidRDefault="006E5F08" w:rsidP="000F63A2">
            <w:r>
              <w:t>1</w:t>
            </w:r>
            <w:r w:rsidR="00B648C6">
              <w:t>0 min</w:t>
            </w:r>
          </w:p>
        </w:tc>
        <w:tc>
          <w:tcPr>
            <w:tcW w:w="5616" w:type="dxa"/>
            <w:tcBorders>
              <w:top w:val="single" w:sz="4" w:space="0" w:color="auto"/>
              <w:left w:val="single" w:sz="4" w:space="0" w:color="auto"/>
              <w:bottom w:val="single" w:sz="4" w:space="0" w:color="auto"/>
              <w:right w:val="single" w:sz="4" w:space="0" w:color="auto"/>
            </w:tcBorders>
            <w:shd w:val="clear" w:color="auto" w:fill="auto"/>
          </w:tcPr>
          <w:p w:rsidR="00B648C6" w:rsidRDefault="006E5F08" w:rsidP="000F63A2">
            <w:pPr>
              <w:spacing w:after="120"/>
              <w:rPr>
                <w:b/>
              </w:rPr>
            </w:pPr>
            <w:r>
              <w:rPr>
                <w:b/>
              </w:rPr>
              <w:t>Back Pocket Questions</w:t>
            </w:r>
          </w:p>
          <w:p w:rsidR="00B648C6" w:rsidRDefault="00FB73DD" w:rsidP="000F63A2">
            <w:pPr>
              <w:spacing w:after="120"/>
            </w:pPr>
            <w:r>
              <w:t>Slides 18</w:t>
            </w:r>
          </w:p>
          <w:p w:rsidR="0013209A" w:rsidRDefault="006E5F08" w:rsidP="00524CBA">
            <w:pPr>
              <w:spacing w:after="120"/>
            </w:pPr>
            <w:r>
              <w:t xml:space="preserve">Define a </w:t>
            </w:r>
            <w:proofErr w:type="gramStart"/>
            <w:r>
              <w:t>back pocket</w:t>
            </w:r>
            <w:proofErr w:type="gramEnd"/>
            <w:r>
              <w:t xml:space="preserve"> question as a question that teachers can keep in their back pocket and use for almost any questions.  </w:t>
            </w:r>
            <w:r w:rsidR="00524CBA">
              <w:t xml:space="preserve">  </w:t>
            </w:r>
            <w:r>
              <w:t xml:space="preserve">Ask the participants to think, pair, share and create a full group poster with these.  </w:t>
            </w:r>
          </w:p>
          <w:p w:rsidR="006E5F08" w:rsidRPr="00B648C6" w:rsidRDefault="006E5F08" w:rsidP="00524CBA">
            <w:pPr>
              <w:spacing w:after="120"/>
            </w:pPr>
            <w:r>
              <w:t xml:space="preserve">Encourage participants to hang these in their classrooms to remind both themselves and their students to use this kind of thought-provoking language when communicating.  </w:t>
            </w:r>
          </w:p>
        </w:tc>
        <w:tc>
          <w:tcPr>
            <w:tcW w:w="2880" w:type="dxa"/>
            <w:tcBorders>
              <w:top w:val="single" w:sz="4" w:space="0" w:color="auto"/>
              <w:left w:val="single" w:sz="4" w:space="0" w:color="auto"/>
              <w:bottom w:val="single" w:sz="4" w:space="0" w:color="auto"/>
              <w:right w:val="single" w:sz="4" w:space="0" w:color="auto"/>
            </w:tcBorders>
            <w:shd w:val="clear" w:color="auto" w:fill="auto"/>
          </w:tcPr>
          <w:p w:rsidR="00B648C6" w:rsidRDefault="00B648C6" w:rsidP="000F63A2"/>
          <w:p w:rsidR="00B648C6" w:rsidRDefault="006E5F08" w:rsidP="000F63A2">
            <w:r>
              <w:t>Poster paper</w:t>
            </w:r>
            <w:r w:rsidR="0013209A">
              <w:t xml:space="preserve">  </w:t>
            </w:r>
          </w:p>
        </w:tc>
      </w:tr>
    </w:tbl>
    <w:p w:rsidR="0076127A" w:rsidRDefault="0076127A" w:rsidP="00F26AF0">
      <w:pPr>
        <w:pStyle w:val="ListParagraph"/>
      </w:pPr>
    </w:p>
    <w:sectPr w:rsidR="0076127A" w:rsidSect="000F63A2">
      <w:footerReference w:type="default" r:id="rId11"/>
      <w:pgSz w:w="12240" w:h="15840" w:code="1"/>
      <w:pgMar w:top="1440" w:right="994"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A31" w:rsidRDefault="004C2A31" w:rsidP="00373DCE">
      <w:pPr>
        <w:spacing w:after="0" w:line="240" w:lineRule="auto"/>
      </w:pPr>
      <w:r>
        <w:separator/>
      </w:r>
    </w:p>
  </w:endnote>
  <w:endnote w:type="continuationSeparator" w:id="0">
    <w:p w:rsidR="004C2A31" w:rsidRDefault="004C2A31" w:rsidP="00373D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gency FB">
    <w:altName w:val="Andale Mono"/>
    <w:panose1 w:val="020B0503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3ABB" w:rsidRPr="00CF1BC5" w:rsidRDefault="00FF2DF3" w:rsidP="00B648C6">
    <w:pPr>
      <w:pStyle w:val="Footer"/>
      <w:ind w:left="-630"/>
      <w:rPr>
        <w:sz w:val="18"/>
        <w:szCs w:val="18"/>
      </w:rPr>
    </w:pPr>
    <w:r>
      <w:rPr>
        <w:sz w:val="18"/>
        <w:szCs w:val="18"/>
      </w:rPr>
      <w:t>K-5</w:t>
    </w:r>
    <w:r w:rsidR="00A73ABB">
      <w:rPr>
        <w:sz w:val="18"/>
        <w:szCs w:val="18"/>
      </w:rPr>
      <w:t xml:space="preserve"> Art of Questioning </w:t>
    </w:r>
  </w:p>
  <w:p w:rsidR="00A73ABB" w:rsidRDefault="00A73ABB">
    <w:pPr>
      <w:pStyle w:val="Footer"/>
    </w:pPr>
  </w:p>
  <w:p w:rsidR="00A73ABB" w:rsidRDefault="00A73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A31" w:rsidRDefault="004C2A31" w:rsidP="00373DCE">
      <w:pPr>
        <w:spacing w:after="0" w:line="240" w:lineRule="auto"/>
      </w:pPr>
      <w:r>
        <w:separator/>
      </w:r>
    </w:p>
  </w:footnote>
  <w:footnote w:type="continuationSeparator" w:id="0">
    <w:p w:rsidR="004C2A31" w:rsidRDefault="004C2A31" w:rsidP="00373D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04770"/>
    <w:multiLevelType w:val="hybridMultilevel"/>
    <w:tmpl w:val="CBDA1F78"/>
    <w:lvl w:ilvl="0" w:tplc="57061BC6">
      <w:start w:val="1"/>
      <w:numFmt w:val="bullet"/>
      <w:lvlText w:val="‐"/>
      <w:lvlJc w:val="left"/>
      <w:pPr>
        <w:ind w:left="1440" w:hanging="360"/>
      </w:pPr>
      <w:rPr>
        <w:rFonts w:ascii="Agency FB" w:hAnsi="Agency FB" w:hint="default"/>
      </w:rPr>
    </w:lvl>
    <w:lvl w:ilvl="1" w:tplc="57061BC6">
      <w:start w:val="1"/>
      <w:numFmt w:val="bullet"/>
      <w:lvlText w:val="‐"/>
      <w:lvlJc w:val="left"/>
      <w:pPr>
        <w:ind w:left="1440" w:hanging="360"/>
      </w:pPr>
      <w:rPr>
        <w:rFonts w:ascii="Agency FB" w:hAnsi="Agency FB"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A62A7"/>
    <w:multiLevelType w:val="hybridMultilevel"/>
    <w:tmpl w:val="150CC4D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15:restartNumberingAfterBreak="0">
    <w:nsid w:val="20924A2D"/>
    <w:multiLevelType w:val="hybridMultilevel"/>
    <w:tmpl w:val="150CC4D8"/>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3" w15:restartNumberingAfterBreak="0">
    <w:nsid w:val="25E62D66"/>
    <w:multiLevelType w:val="hybridMultilevel"/>
    <w:tmpl w:val="6AD01E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93872C0"/>
    <w:multiLevelType w:val="multilevel"/>
    <w:tmpl w:val="0A8AB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CE238F"/>
    <w:multiLevelType w:val="multilevel"/>
    <w:tmpl w:val="C0B6A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B34CEC"/>
    <w:multiLevelType w:val="multilevel"/>
    <w:tmpl w:val="8ABCB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D63C2C"/>
    <w:multiLevelType w:val="hybridMultilevel"/>
    <w:tmpl w:val="68D88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FF7567"/>
    <w:multiLevelType w:val="multilevel"/>
    <w:tmpl w:val="37A05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B741D2"/>
    <w:multiLevelType w:val="hybridMultilevel"/>
    <w:tmpl w:val="D37CB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D961AC"/>
    <w:multiLevelType w:val="multilevel"/>
    <w:tmpl w:val="79540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4"/>
  </w:num>
  <w:num w:numId="4">
    <w:abstractNumId w:val="10"/>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3"/>
  </w:num>
  <w:num w:numId="9">
    <w:abstractNumId w:val="9"/>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MDO2NDQxtTQ0NDNT0lEKTi0uzszPAykwrAUAYWCz3ywAAAA="/>
  </w:docVars>
  <w:rsids>
    <w:rsidRoot w:val="004328CE"/>
    <w:rsid w:val="0002258A"/>
    <w:rsid w:val="00070574"/>
    <w:rsid w:val="00092D63"/>
    <w:rsid w:val="000F63A2"/>
    <w:rsid w:val="00132005"/>
    <w:rsid w:val="0013209A"/>
    <w:rsid w:val="00145E84"/>
    <w:rsid w:val="00151AC2"/>
    <w:rsid w:val="00166935"/>
    <w:rsid w:val="0016769E"/>
    <w:rsid w:val="00184605"/>
    <w:rsid w:val="001B109B"/>
    <w:rsid w:val="001E1ED0"/>
    <w:rsid w:val="00243A66"/>
    <w:rsid w:val="00245CD8"/>
    <w:rsid w:val="00254CDD"/>
    <w:rsid w:val="00267AC5"/>
    <w:rsid w:val="00272689"/>
    <w:rsid w:val="002848F0"/>
    <w:rsid w:val="002F19B2"/>
    <w:rsid w:val="002F1FB8"/>
    <w:rsid w:val="00373DCE"/>
    <w:rsid w:val="0038790B"/>
    <w:rsid w:val="003A7B08"/>
    <w:rsid w:val="003B5ACA"/>
    <w:rsid w:val="003E1214"/>
    <w:rsid w:val="003E4CC5"/>
    <w:rsid w:val="00416185"/>
    <w:rsid w:val="004221CE"/>
    <w:rsid w:val="004328CE"/>
    <w:rsid w:val="004C2A31"/>
    <w:rsid w:val="00512528"/>
    <w:rsid w:val="00524CBA"/>
    <w:rsid w:val="00534528"/>
    <w:rsid w:val="005E1D4A"/>
    <w:rsid w:val="00607731"/>
    <w:rsid w:val="00652798"/>
    <w:rsid w:val="006A1A44"/>
    <w:rsid w:val="006B311F"/>
    <w:rsid w:val="006B58E6"/>
    <w:rsid w:val="006C6383"/>
    <w:rsid w:val="006E25AB"/>
    <w:rsid w:val="006E5F08"/>
    <w:rsid w:val="0076062D"/>
    <w:rsid w:val="0076127A"/>
    <w:rsid w:val="0076602F"/>
    <w:rsid w:val="00786C4A"/>
    <w:rsid w:val="007D4FEF"/>
    <w:rsid w:val="007E4D14"/>
    <w:rsid w:val="008105F1"/>
    <w:rsid w:val="00844E1C"/>
    <w:rsid w:val="008D2407"/>
    <w:rsid w:val="008E69EF"/>
    <w:rsid w:val="009E270B"/>
    <w:rsid w:val="009F3012"/>
    <w:rsid w:val="00A21BE5"/>
    <w:rsid w:val="00A25371"/>
    <w:rsid w:val="00A316F7"/>
    <w:rsid w:val="00A3332F"/>
    <w:rsid w:val="00A50881"/>
    <w:rsid w:val="00A73ABB"/>
    <w:rsid w:val="00A929BF"/>
    <w:rsid w:val="00AB541A"/>
    <w:rsid w:val="00AF06D5"/>
    <w:rsid w:val="00B648C6"/>
    <w:rsid w:val="00B8753D"/>
    <w:rsid w:val="00BA592A"/>
    <w:rsid w:val="00C4219A"/>
    <w:rsid w:val="00C914C8"/>
    <w:rsid w:val="00CF1BC5"/>
    <w:rsid w:val="00CF472A"/>
    <w:rsid w:val="00D03B1F"/>
    <w:rsid w:val="00D144EC"/>
    <w:rsid w:val="00D738B7"/>
    <w:rsid w:val="00DB69C7"/>
    <w:rsid w:val="00DF565A"/>
    <w:rsid w:val="00E07854"/>
    <w:rsid w:val="00E24CA4"/>
    <w:rsid w:val="00E61EBE"/>
    <w:rsid w:val="00E823D4"/>
    <w:rsid w:val="00E8306C"/>
    <w:rsid w:val="00ED4BFE"/>
    <w:rsid w:val="00F26AF0"/>
    <w:rsid w:val="00F32C4F"/>
    <w:rsid w:val="00F5119E"/>
    <w:rsid w:val="00F54E1B"/>
    <w:rsid w:val="00FB73DD"/>
    <w:rsid w:val="00FC3EA0"/>
    <w:rsid w:val="00FF0138"/>
    <w:rsid w:val="00FF2D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8A57BB77-0CF9-438E-98D0-402BAEC1D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28CE"/>
    <w:pPr>
      <w:spacing w:after="200" w:line="276" w:lineRule="auto"/>
    </w:pPr>
  </w:style>
  <w:style w:type="paragraph" w:styleId="Heading2">
    <w:name w:val="heading 2"/>
    <w:basedOn w:val="Normal"/>
    <w:link w:val="Heading2Char"/>
    <w:uiPriority w:val="99"/>
    <w:qFormat/>
    <w:rsid w:val="00373DCE"/>
    <w:pPr>
      <w:pBdr>
        <w:bottom w:val="single" w:sz="4" w:space="3" w:color="E5E4E4"/>
      </w:pBdr>
      <w:spacing w:before="240" w:after="100" w:afterAutospacing="1" w:line="240" w:lineRule="auto"/>
      <w:outlineLvl w:val="1"/>
    </w:pPr>
    <w:rPr>
      <w:rFonts w:ascii="Times New Roman" w:eastAsia="Times New Roman" w:hAnsi="Times New Roman"/>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373DCE"/>
    <w:rPr>
      <w:rFonts w:ascii="Times New Roman" w:hAnsi="Times New Roman" w:cs="Times New Roman"/>
      <w:b/>
      <w:bCs/>
      <w:sz w:val="19"/>
      <w:szCs w:val="19"/>
    </w:rPr>
  </w:style>
  <w:style w:type="table" w:styleId="TableGrid">
    <w:name w:val="Table Grid"/>
    <w:basedOn w:val="TableNormal"/>
    <w:uiPriority w:val="99"/>
    <w:rsid w:val="00373DCE"/>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73DCE"/>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373DCE"/>
    <w:rPr>
      <w:rFonts w:cs="Times New Roman"/>
    </w:rPr>
  </w:style>
  <w:style w:type="character" w:customStyle="1" w:styleId="apple-converted-space">
    <w:name w:val="apple-converted-space"/>
    <w:basedOn w:val="DefaultParagraphFont"/>
    <w:uiPriority w:val="99"/>
    <w:rsid w:val="00373DCE"/>
    <w:rPr>
      <w:rFonts w:cs="Times New Roman"/>
    </w:rPr>
  </w:style>
  <w:style w:type="paragraph" w:styleId="ListParagraph">
    <w:name w:val="List Paragraph"/>
    <w:basedOn w:val="Normal"/>
    <w:qFormat/>
    <w:rsid w:val="004221CE"/>
    <w:pPr>
      <w:spacing w:after="0" w:line="240" w:lineRule="auto"/>
      <w:ind w:left="720"/>
      <w:contextualSpacing/>
    </w:pPr>
  </w:style>
  <w:style w:type="character" w:styleId="Hyperlink">
    <w:name w:val="Hyperlink"/>
    <w:basedOn w:val="DefaultParagraphFont"/>
    <w:uiPriority w:val="99"/>
    <w:semiHidden/>
    <w:rsid w:val="004221CE"/>
    <w:rPr>
      <w:rFonts w:cs="Times New Roman"/>
      <w:color w:val="0000FF"/>
      <w:u w:val="single"/>
    </w:rPr>
  </w:style>
  <w:style w:type="paragraph" w:styleId="Header">
    <w:name w:val="header"/>
    <w:basedOn w:val="Normal"/>
    <w:link w:val="HeaderChar"/>
    <w:uiPriority w:val="99"/>
    <w:rsid w:val="00F26AF0"/>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F26AF0"/>
    <w:rPr>
      <w:rFonts w:cs="Times New Roman"/>
    </w:rPr>
  </w:style>
  <w:style w:type="paragraph" w:styleId="NormalWeb">
    <w:name w:val="Normal (Web)"/>
    <w:basedOn w:val="Normal"/>
    <w:uiPriority w:val="99"/>
    <w:rsid w:val="00D144EC"/>
    <w:pPr>
      <w:spacing w:after="0" w:line="312" w:lineRule="auto"/>
    </w:pPr>
    <w:rPr>
      <w:rFonts w:ascii="Times New Roman" w:eastAsia="Times New Roman" w:hAnsi="Times New Roman"/>
      <w:sz w:val="19"/>
      <w:szCs w:val="19"/>
    </w:rPr>
  </w:style>
  <w:style w:type="character" w:styleId="FollowedHyperlink">
    <w:name w:val="FollowedHyperlink"/>
    <w:basedOn w:val="DefaultParagraphFont"/>
    <w:uiPriority w:val="99"/>
    <w:semiHidden/>
    <w:unhideWhenUsed/>
    <w:rsid w:val="00B8753D"/>
    <w:rPr>
      <w:color w:val="800080" w:themeColor="followedHyperlink"/>
      <w:u w:val="single"/>
    </w:rPr>
  </w:style>
  <w:style w:type="paragraph" w:styleId="BalloonText">
    <w:name w:val="Balloon Text"/>
    <w:basedOn w:val="Normal"/>
    <w:link w:val="BalloonTextChar"/>
    <w:uiPriority w:val="99"/>
    <w:semiHidden/>
    <w:unhideWhenUsed/>
    <w:rsid w:val="000F63A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F63A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nked_x0020_on_x0020_Page xmlns="d21dc803-237d-4c68-8692-8d731fd29118">false</Linked_x0020_on_x0020_Page>
    <ParagraphAfterLink xmlns="d21dc803-237d-4c68-8692-8d731fd29118" xsi:nil="true"/>
    <TaxKeywordTaxHTField xmlns="6ce3111e-7420-4802-b50a-75d4e9a0b980">
      <Terms xmlns="http://schemas.microsoft.com/office/infopath/2007/PartnerControls"/>
    </TaxKeywordTaxHTField>
    <Archive_x0020_Date xmlns="6ce3111e-7420-4802-b50a-75d4e9a0b980" xsi:nil="true"/>
    <Subgroup xmlns="d21dc803-237d-4c68-8692-8d731fd29118">pls-level2-word</Subgroup>
    <OriginalModifiedDate xmlns="d21dc803-237d-4c68-8692-8d731fd29118" xsi:nil="true"/>
    <Grouping xmlns="d21dc803-237d-4c68-8692-8d731fd29118">common_core</Grouping>
    <Heading xmlns="6ce3111e-7420-4802-b50a-75d4e9a0b980" xsi:nil="true"/>
    <Sort_x0020_Order xmlns="6ce3111e-7420-4802-b50a-75d4e9a0b980">999</Sort_x0020_Order>
    <Year xmlns="d21dc803-237d-4c68-8692-8d731fd29118" xsi:nil="true"/>
    <ParagraphBeforeLink xmlns="d21dc803-237d-4c68-8692-8d731fd29118" xsi:nil="true"/>
    <Archive xmlns="6ce3111e-7420-4802-b50a-75d4e9a0b980">false</Archive>
    <AdditionalPageInfo xmlns="d21dc803-237d-4c68-8692-8d731fd29118" xsi:nil="true"/>
    <PublishingExpirationDate xmlns="http://schemas.microsoft.com/sharepoint/v3" xsi:nil="true"/>
    <ActiveInactive xmlns="d21dc803-237d-4c68-8692-8d731fd29118">true</ActiveInactive>
    <Divisions xmlns="4d435f69-8686-490b-bd6d-b153bf22ab50" xsi:nil="true"/>
    <PublishingStartDate xmlns="http://schemas.microsoft.com/sharepoint/v3" xsi:nil="true"/>
    <TargetAudience xmlns="6ce3111e-7420-4802-b50a-75d4e9a0b980"/>
    <MediaType xmlns="6ce3111e-7420-4802-b50a-75d4e9a0b980"/>
    <DisplayPage xmlns="d21dc803-237d-4c68-8692-8d731fd29118" xsi:nil="true"/>
    <TaxCatchAll xmlns="6ce3111e-7420-4802-b50a-75d4e9a0b98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2988822C20F24E83D1DD5E4C131AA0" ma:contentTypeVersion="29" ma:contentTypeDescription="Create a new document." ma:contentTypeScope="" ma:versionID="5b7f8cfe382887e45f791a67f05032db">
  <xsd:schema xmlns:xsd="http://www.w3.org/2001/XMLSchema" xmlns:xs="http://www.w3.org/2001/XMLSchema" xmlns:p="http://schemas.microsoft.com/office/2006/metadata/properties" xmlns:ns1="http://schemas.microsoft.com/sharepoint/v3" xmlns:ns2="6ce3111e-7420-4802-b50a-75d4e9a0b980" xmlns:ns3="d21dc803-237d-4c68-8692-8d731fd29118" xmlns:ns4="4d435f69-8686-490b-bd6d-b153bf22ab50" targetNamespace="http://schemas.microsoft.com/office/2006/metadata/properties" ma:root="true" ma:fieldsID="1a03440bf14dc012a22c9520af95711b" ns1:_="" ns2:_="" ns3:_="" ns4:_="">
    <xsd:import namespace="http://schemas.microsoft.com/sharepoint/v3"/>
    <xsd:import namespace="6ce3111e-7420-4802-b50a-75d4e9a0b980"/>
    <xsd:import namespace="d21dc803-237d-4c68-8692-8d731fd29118"/>
    <xsd:import namespace="4d435f69-8686-490b-bd6d-b153bf22ab50"/>
    <xsd:element name="properties">
      <xsd:complexType>
        <xsd:sequence>
          <xsd:element name="documentManagement">
            <xsd:complexType>
              <xsd:all>
                <xsd:element ref="ns2:Heading" minOccurs="0"/>
                <xsd:element ref="ns2:Sort_x0020_Order" minOccurs="0"/>
                <xsd:element ref="ns3:DisplayPage" minOccurs="0"/>
                <xsd:element ref="ns3:ParagraphBeforeLink" minOccurs="0"/>
                <xsd:element ref="ns3:ParagraphAfterLink" minOccurs="0"/>
                <xsd:element ref="ns4:Divisions" minOccurs="0"/>
                <xsd:element ref="ns2:TargetAudience" minOccurs="0"/>
                <xsd:element ref="ns2:Archive" minOccurs="0"/>
                <xsd:element ref="ns2:Archive_x0020_Date" minOccurs="0"/>
                <xsd:element ref="ns3:Grouping" minOccurs="0"/>
                <xsd:element ref="ns3:Subgroup" minOccurs="0"/>
                <xsd:element ref="ns3:Linked_x0020_on_x0020_Page" minOccurs="0"/>
                <xsd:element ref="ns3:Year" minOccurs="0"/>
                <xsd:element ref="ns2:MediaType" minOccurs="0"/>
                <xsd:element ref="ns1:PublishingStartDate" minOccurs="0"/>
                <xsd:element ref="ns1:PublishingExpirationDate" minOccurs="0"/>
                <xsd:element ref="ns2:TaxKeywordTaxHTField" minOccurs="0"/>
                <xsd:element ref="ns2:TaxCatchAll" minOccurs="0"/>
                <xsd:element ref="ns3:OriginalModifiedDate" minOccurs="0"/>
                <xsd:element ref="ns3:AdditionalPageInfo" minOccurs="0"/>
                <xsd:element ref="ns2:SharedWithUsers" minOccurs="0"/>
                <xsd:element ref="ns3:ActiveInact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e3111e-7420-4802-b50a-75d4e9a0b980" elementFormDefault="qualified">
    <xsd:import namespace="http://schemas.microsoft.com/office/2006/documentManagement/types"/>
    <xsd:import namespace="http://schemas.microsoft.com/office/infopath/2007/PartnerControls"/>
    <xsd:element name="Heading" ma:index="1" nillable="true" ma:displayName="Heading" ma:internalName="Heading">
      <xsd:simpleType>
        <xsd:restriction base="dms:Text">
          <xsd:maxLength value="255"/>
        </xsd:restriction>
      </xsd:simpleType>
    </xsd:element>
    <xsd:element name="Sort_x0020_Order" ma:index="2" nillable="true" ma:displayName="Sort Order" ma:default="999" ma:internalName="Sort_x0020_Order" ma:percentage="FALSE">
      <xsd:simpleType>
        <xsd:restriction base="dms:Number"/>
      </xsd:simpleType>
    </xsd:element>
    <xsd:element name="TargetAudience" ma:index="7" nillable="true" ma:displayName="TargetAudience" ma:list="{5bf691bb-db4f-476f-a3f6-6f31e5686cd3}" ma:internalName="TargetAudience" ma:readOnly="false" ma:showField="Title" ma:web="6ce3111e-7420-4802-b50a-75d4e9a0b980">
      <xsd:complexType>
        <xsd:complexContent>
          <xsd:extension base="dms:MultiChoiceLookup">
            <xsd:sequence>
              <xsd:element name="Value" type="dms:Lookup" maxOccurs="unbounded" minOccurs="0" nillable="true"/>
            </xsd:sequence>
          </xsd:extension>
        </xsd:complexContent>
      </xsd:complexType>
    </xsd:element>
    <xsd:element name="Archive" ma:index="9" nillable="true" ma:displayName="Archive" ma:default="0" ma:indexed="true" ma:internalName="Archive">
      <xsd:simpleType>
        <xsd:restriction base="dms:Boolean"/>
      </xsd:simpleType>
    </xsd:element>
    <xsd:element name="Archive_x0020_Date" ma:index="10" nillable="true" ma:displayName="Archive Date" ma:format="DateOnly" ma:internalName="Archive_x0020_Date">
      <xsd:simpleType>
        <xsd:restriction base="dms:DateTime"/>
      </xsd:simpleType>
    </xsd:element>
    <xsd:element name="MediaType" ma:index="15" nillable="true" ma:displayName="MediaType" ma:list="{bc78f13e-3434-4b26-85f6-c5eb735f129d}" ma:internalName="MediaType" ma:readOnly="false" ma:showField="MediaType" ma:web="6ce3111e-7420-4802-b50a-75d4e9a0b980">
      <xsd:complexType>
        <xsd:complexContent>
          <xsd:extension base="dms:MultiChoiceLookup">
            <xsd:sequence>
              <xsd:element name="Value" type="dms:Lookup" maxOccurs="unbounded" minOccurs="0" nillable="true"/>
            </xsd:sequence>
          </xsd:extension>
        </xsd:complexContent>
      </xsd:complexType>
    </xsd:element>
    <xsd:element name="TaxKeywordTaxHTField" ma:index="25" nillable="true" ma:taxonomy="true" ma:internalName="TaxKeywordTaxHTField" ma:taxonomyFieldName="TaxKeyword" ma:displayName="Enterprise Keywords" ma:fieldId="{23f27201-bee3-471e-b2e7-b64fd8b7ca38}" ma:taxonomyMulti="true" ma:sspId="038a83e2-3cab-4ab1-90e8-f44282484cb6" ma:termSetId="00000000-0000-0000-0000-000000000000" ma:anchorId="00000000-0000-0000-0000-000000000000" ma:open="true" ma:isKeyword="true">
      <xsd:complexType>
        <xsd:sequence>
          <xsd:element ref="pc:Terms" minOccurs="0" maxOccurs="1"/>
        </xsd:sequence>
      </xsd:complexType>
    </xsd:element>
    <xsd:element name="TaxCatchAll" ma:index="26" nillable="true" ma:displayName="Taxonomy Catch All Column" ma:hidden="true" ma:list="{579831f0-4889-4cf1-9c1b-f4e5c0970170}" ma:internalName="TaxCatchAll" ma:showField="CatchAllData" ma:web="6ce3111e-7420-4802-b50a-75d4e9a0b980">
      <xsd:complexType>
        <xsd:complexContent>
          <xsd:extension base="dms:MultiChoiceLookup">
            <xsd:sequence>
              <xsd:element name="Value" type="dms:Lookup" maxOccurs="unbounded" minOccurs="0" nillable="true"/>
            </xsd:sequence>
          </xsd:extension>
        </xsd:complexContent>
      </xsd:complexType>
    </xsd:element>
    <xsd:element name="SharedWithUsers" ma:index="2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1dc803-237d-4c68-8692-8d731fd29118" elementFormDefault="qualified">
    <xsd:import namespace="http://schemas.microsoft.com/office/2006/documentManagement/types"/>
    <xsd:import namespace="http://schemas.microsoft.com/office/infopath/2007/PartnerControls"/>
    <xsd:element name="DisplayPage" ma:index="3" nillable="true" ma:displayName="DisplayPage" ma:indexed="true" ma:internalName="DisplayPage">
      <xsd:simpleType>
        <xsd:restriction base="dms:Text">
          <xsd:maxLength value="255"/>
        </xsd:restriction>
      </xsd:simpleType>
    </xsd:element>
    <xsd:element name="ParagraphBeforeLink" ma:index="4" nillable="true" ma:displayName="ParagraphBeforeLink" ma:internalName="ParagraphBeforeLink">
      <xsd:simpleType>
        <xsd:restriction base="dms:Note"/>
      </xsd:simpleType>
    </xsd:element>
    <xsd:element name="ParagraphAfterLink" ma:index="5" nillable="true" ma:displayName="ParagraphAfterLink" ma:internalName="ParagraphAfterLink">
      <xsd:simpleType>
        <xsd:restriction base="dms:Note"/>
      </xsd:simpleType>
    </xsd:element>
    <xsd:element name="Grouping" ma:index="11" nillable="true" ma:displayName="Grouping" ma:indexed="true" ma:internalName="Grouping">
      <xsd:simpleType>
        <xsd:restriction base="dms:Text">
          <xsd:maxLength value="255"/>
        </xsd:restriction>
      </xsd:simpleType>
    </xsd:element>
    <xsd:element name="Subgroup" ma:index="12" nillable="true" ma:displayName="Subgroup" ma:internalName="Subgroup">
      <xsd:simpleType>
        <xsd:restriction base="dms:Text">
          <xsd:maxLength value="255"/>
        </xsd:restriction>
      </xsd:simpleType>
    </xsd:element>
    <xsd:element name="Linked_x0020_on_x0020_Page" ma:index="13" nillable="true" ma:displayName="Linked on Page" ma:default="0" ma:indexed="true" ma:internalName="Linked_x0020_on_x0020_Page">
      <xsd:simpleType>
        <xsd:restriction base="dms:Boolean"/>
      </xsd:simpleType>
    </xsd:element>
    <xsd:element name="Year" ma:index="14" nillable="true" ma:displayName="Year" ma:internalName="Year">
      <xsd:simpleType>
        <xsd:restriction base="dms:Text">
          <xsd:maxLength value="255"/>
        </xsd:restriction>
      </xsd:simpleType>
    </xsd:element>
    <xsd:element name="OriginalModifiedDate" ma:index="27" nillable="true" ma:displayName="OriginalModifiedDate" ma:format="DateOnly" ma:internalName="OriginalModifiedDate">
      <xsd:simpleType>
        <xsd:restriction base="dms:DateTime"/>
      </xsd:simpleType>
    </xsd:element>
    <xsd:element name="AdditionalPageInfo" ma:index="28" nillable="true" ma:displayName="AdditionalPageInfo" ma:internalName="AdditionalPageInfo">
      <xsd:simpleType>
        <xsd:restriction base="dms:Note">
          <xsd:maxLength value="255"/>
        </xsd:restriction>
      </xsd:simpleType>
    </xsd:element>
    <xsd:element name="ActiveInactive" ma:index="30" nillable="true" ma:displayName="Active/Inactive" ma:default="1" ma:internalName="ActiveInac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d435f69-8686-490b-bd6d-b153bf22ab50" elementFormDefault="qualified">
    <xsd:import namespace="http://schemas.microsoft.com/office/2006/documentManagement/types"/>
    <xsd:import namespace="http://schemas.microsoft.com/office/infopath/2007/PartnerControls"/>
    <xsd:element name="Divisions" ma:index="6" nillable="true" ma:displayName="Divisions" ma:indexed="true" ma:list="{28f31edd-5ed1-4c97-b76f-e04153e47842}" ma:internalName="Divisions" ma:showField="Title" ma:web="6ce3111e-7420-4802-b50a-75d4e9a0b980">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8"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2146A0-0D27-4AFF-A150-34AB2ABD8C9F}">
  <ds:schemaRefs>
    <ds:schemaRef ds:uri="http://schemas.microsoft.com/sharepoint/v3/contenttype/forms"/>
  </ds:schemaRefs>
</ds:datastoreItem>
</file>

<file path=customXml/itemProps2.xml><?xml version="1.0" encoding="utf-8"?>
<ds:datastoreItem xmlns:ds="http://schemas.openxmlformats.org/officeDocument/2006/customXml" ds:itemID="{2309A37E-6B74-41F6-A4C4-1445D5B22D45}">
  <ds:schemaRefs>
    <ds:schemaRef ds:uri="http://schemas.microsoft.com/office/2006/metadata/properties"/>
    <ds:schemaRef ds:uri="http://schemas.microsoft.com/office/infopath/2007/PartnerControls"/>
    <ds:schemaRef ds:uri="d21dc803-237d-4c68-8692-8d731fd29118"/>
    <ds:schemaRef ds:uri="6ce3111e-7420-4802-b50a-75d4e9a0b980"/>
    <ds:schemaRef ds:uri="http://schemas.microsoft.com/sharepoint/v3"/>
    <ds:schemaRef ds:uri="4d435f69-8686-490b-bd6d-b153bf22ab50"/>
  </ds:schemaRefs>
</ds:datastoreItem>
</file>

<file path=customXml/itemProps3.xml><?xml version="1.0" encoding="utf-8"?>
<ds:datastoreItem xmlns:ds="http://schemas.openxmlformats.org/officeDocument/2006/customXml" ds:itemID="{E453A67C-E9F4-4A32-827C-98D4FDC84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ce3111e-7420-4802-b50a-75d4e9a0b980"/>
    <ds:schemaRef ds:uri="d21dc803-237d-4c68-8692-8d731fd29118"/>
    <ds:schemaRef ds:uri="4d435f69-8686-490b-bd6d-b153bf22ab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itle: Checklist for the Critical Area of Mathematics – Grades K - 5</vt:lpstr>
    </vt:vector>
  </TitlesOfParts>
  <Company>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Checklist for the Critical Area of Mathematics – Grades K - 5</dc:title>
  <dc:subject/>
  <dc:creator>Sue Mainville</dc:creator>
  <cp:keywords/>
  <dc:description/>
  <cp:lastModifiedBy>jmpsheppard@gmail.com</cp:lastModifiedBy>
  <cp:revision>2</cp:revision>
  <dcterms:created xsi:type="dcterms:W3CDTF">2017-08-21T10:58:00Z</dcterms:created>
  <dcterms:modified xsi:type="dcterms:W3CDTF">2017-08-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2988822C20F24E83D1DD5E4C131AA0</vt:lpwstr>
  </property>
  <property fmtid="{D5CDD505-2E9C-101B-9397-08002B2CF9AE}" pid="3" name="TaxKeyword">
    <vt:lpwstr/>
  </property>
</Properties>
</file>